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0, effective as of March 31, 2021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10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Plugin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Cloud-Based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Cloud-Based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Cloud-Based Tool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https://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74de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84a507c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2181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12-24T09:48:13Z</dcterms:created>
  <dcterms:modified xsi:type="dcterms:W3CDTF">2025-12-24T09:48:13Z</dcterms:modified>
</cp:coreProperties>
</file>